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Internship Opportunity in Argentina Buenos Air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TechInnovate S.A.</w:t>
      </w:r>
      <w:r>
        <w:br/>
      </w:r>
      <w:r>
        <w:t xml:space="preserve">Calle Florida 456, Buenos Aires</w:t>
      </w:r>
      <w:r>
        <w:br/>
      </w:r>
      <w:r>
        <w:t xml:space="preserve">Argentina</w:t>
      </w:r>
    </w:p>
    <w:bookmarkStart w:id="21" w:name="X1b7038017aa581a7f122c8ee4eb1444c4202576"/>
    <w:p>
      <w:pPr>
        <w:pStyle w:val="Heading2"/>
      </w:pPr>
      <w:r>
        <w:t xml:space="preserve">Subject: Application for Computer Engineering Internship</w:t>
      </w:r>
    </w:p>
    <w:bookmarkEnd w:id="21"/>
    <w:p>
      <w:pPr>
        <w:pStyle w:val="FirstParagraph"/>
      </w:pPr>
      <w:r>
        <w:t xml:space="preserve">Dear Hiring Manager,</w:t>
      </w:r>
    </w:p>
    <w:p>
      <w:pPr>
        <w:pStyle w:val="BodyText"/>
      </w:pPr>
      <w:r>
        <w:t xml:space="preserve">I am writing with immense enthusiasm to express my interest in the Computer Engineering Internship position at TechInnovate S.A., as advertised on LinkedIn. As a final-year Computer Engineering student at the Universidad Tecnológica Nacional (UTN) in Buenos Aires, I have meticulously prepared myself to contribute meaningfully to your team while immersing myself in the dynamic technological ecosystem of Argentina Buenos Aires. This</w:t>
      </w:r>
      <w:r>
        <w:t xml:space="preserve"> </w:t>
      </w:r>
      <w:r>
        <w:rPr>
          <w:iCs/>
          <w:i/>
        </w:rPr>
        <w:t xml:space="preserve">Internship Application Letter</w:t>
      </w:r>
      <w:r>
        <w:t xml:space="preserve"> </w:t>
      </w:r>
      <w:r>
        <w:t xml:space="preserve">serves as both my formal expression of interest and a testament to how my academic foundation aligns with TechInnovate's innovative trajectory in the Latin American tech landscape.</w:t>
      </w:r>
    </w:p>
    <w:p>
      <w:pPr>
        <w:pStyle w:val="BodyText"/>
      </w:pPr>
      <w:r>
        <w:t xml:space="preserve">The vibrant tech community in Argentina Buenos Aires has long captivated me. Having witnessed firsthand the city's transformation into a burgeoning startup hub – home to over 500 tech companies and incubators like Mercado Libre's local accelerator – I recognize this as the ideal environment to launch my career. My decision to pursue Computer Engineering was fueled by a desire to participate in this evolution, and TechInnovate's leadership in AI-driven solutions for Latin American markets perfectly resonates with my professional aspirations. I am particularly inspired by your recent project developing predictive logistics algorithms for Buenos Aires' complex urban infrastructure, which directly connects to my academic focus on distributed systems.</w:t>
      </w:r>
    </w:p>
    <w:p>
      <w:pPr>
        <w:pStyle w:val="BodyText"/>
      </w:pPr>
      <w:r>
        <w:t xml:space="preserve">Throughout my undergraduate studies at UTN, I have cultivated a robust technical skillset specifically relevant to modern software engineering challenges. My coursework in Advanced Algorithms (98/100), Cloud Computing (A+), and Machine Learning Fundamentals has been complemented by hands-on experience developing scalable applications. In my capstone project, I engineered a real-time traffic optimization system using Python, Docker, and AWS services – an application designed specifically for the congestion challenges of Argentina Buenos Aires' downtown corridors. This project required me to integrate IoT sensor data streams with geospatial analytics, resulting in a 27% efficiency improvement in simulated route planning. My codebase is available on GitHub for your review (github.com/mlopez/traffic-optimization), and I would welcome the opportunity to discuss its technical architecture during an interview.</w:t>
      </w:r>
    </w:p>
    <w:p>
      <w:pPr>
        <w:pStyle w:val="BodyText"/>
      </w:pPr>
      <w:r>
        <w:t xml:space="preserve">Beyond technical competencies, I have actively engaged with Buenos Aires' tech ecosystem to deepen my contextual understanding. I regularly attend meetups at Buenos Aires Tech Hub, where I've collaborated on open-source projects addressing local challenges like public transportation accessibility. As a volunteer at the "Código para Todos" initiative, I taught basic Python programming to underprivileged youth in La Boca – experience that reinforced my belief in technology's power to drive social impact within our community. This commitment aligns perfectly with TechInnovate's corporate values of innovation with purpose, as demonstrated in your partnership with Buenos Aires city government on smart infrastructure initiatives.</w:t>
      </w:r>
    </w:p>
    <w:p>
      <w:pPr>
        <w:pStyle w:val="BodyText"/>
      </w:pPr>
      <w:r>
        <w:t xml:space="preserve">My familiarity with Argentina's unique technological landscape extends beyond academic pursuits. Having grown up in the Palermo neighborhood of Buenos Aires, I navigate both the technical complexities and cultural nuances of local digital transformation efforts. I understand that successful implementation requires more than just cutting-edge code – it demands respect for Argentine business practices, proficiency in Spanish (native speaker), and awareness of regional regulatory frameworks like Argentina's new Data Protection Law. My recent internship at a local fintech startup, BPay, further solidified these competencies as I assisted in adapting payment processing systems to comply with national financial regulations while maintaining high performance standards.</w:t>
      </w:r>
    </w:p>
    <w:p>
      <w:pPr>
        <w:pStyle w:val="BodyText"/>
      </w:pPr>
      <w:r>
        <w:t xml:space="preserve">What excites me most about joining TechInnovate is the opportunity to contribute to projects that directly benefit Argentina Buenos Aires' urban development. Your work on intelligent public transport solutions mirrors my academic passion for scalable urban tech, and I am eager to apply my skills in cloud architecture and data analytics within your team. I am particularly interested in learning from your engineers who are developing edge computing solutions for real-time traffic management – a domain where Argentina Buenos Aires presents both unique challenges (like varied infrastructure quality across neighborhoods) and unparalleled opportunities for innovation.</w:t>
      </w:r>
    </w:p>
    <w:p>
      <w:pPr>
        <w:pStyle w:val="BodyText"/>
      </w:pPr>
      <w:r>
        <w:t xml:space="preserve">My academic journey has prepared me not just technically, but also as a collaborative professional ready to thrive in Argentina's competitive tech environment. I excel at rapid problem-solving under pressure – a skill honed during UTN's annual hackathon where my team developed an emergency response coordination tool that secured 3rd place nationally. My ability to communicate complex technical concepts clearly has been validated through multiple presentations at university conferences, including one on "Optimizing Resource Allocation in Urban Computing Systems" delivered entirely in English to international attendees.</w:t>
      </w:r>
    </w:p>
    <w:p>
      <w:pPr>
        <w:pStyle w:val="BodyText"/>
      </w:pPr>
      <w:r>
        <w:t xml:space="preserve">I am fully committed to contributing meaningfully from day one of this internship. I have already familiarized myself with TechInnovate's current projects through your public GitHub repositories and technical blog posts, and I am prepared to immediately assist with tasks related to system monitoring, API integration, or data pipeline development – areas where my AWS certification (Cloud Practitioner) and experience with Kafka message queues would provide immediate value. My goal is not merely to complete an internship, but to become a valuable contributor who can transition into a full-time role upon graduation, supporting the continued growth of TechInnovate's Buenos Aires operations.</w:t>
      </w:r>
    </w:p>
    <w:p>
      <w:pPr>
        <w:pStyle w:val="BodyText"/>
      </w:pPr>
      <w:r>
        <w:t xml:space="preserve">Argentina Buenos Aires represents the perfect convergence of technological ambition and cultural richness – a place where I can apply my Computer Engineering expertise while contributing to solutions that improve daily life for millions. I am confident that my technical skills, local context awareness, and passion for Argentina's digital future make me an exceptional fit for this internship opportunity. Thank you for considering my application; I have attached my resume detailing additional projects and certifications, and I welcome the chance to discuss how I can support TechInnovate's mission during an interview at your earliest convenience.</w:t>
      </w:r>
    </w:p>
    <w:p>
      <w:pPr>
        <w:pStyle w:val="BodyText"/>
      </w:pPr>
      <w:r>
        <w:t xml:space="preserve">Sincerely,</w:t>
      </w:r>
    </w:p>
    <w:p>
      <w:pPr>
        <w:pStyle w:val="BodyText"/>
      </w:pPr>
      <w:r>
        <w:rPr>
          <w:bCs/>
          <w:b/>
        </w:rPr>
        <w:t xml:space="preserve">Maria Elena Lopez</w:t>
      </w:r>
    </w:p>
    <w:p>
      <w:pPr>
        <w:pStyle w:val="BodyText"/>
      </w:pPr>
      <w:r>
        <w:t xml:space="preserve">Computer Engineering Student, Universidad Tecnológica Nacional (UTN)</w:t>
      </w:r>
    </w:p>
    <w:p>
      <w:pPr>
        <w:pStyle w:val="BodyText"/>
      </w:pPr>
      <w:r>
        <w:t xml:space="preserve">Buenos Aires, Argentina | +54 9 11 5555-6789 | maria.lopez@utn.edu.ar</w:t>
      </w:r>
    </w:p>
    <w:p>
      <w:pPr>
        <w:pStyle w:val="BodyText"/>
      </w:pPr>
      <w:r>
        <w:t xml:space="preserve">LinkedIn: linkedin.com/in/marialopez-cs | GitHub: github.com/mlopez</w:t>
      </w:r>
    </w:p>
    <w:p>
      <w:pPr>
        <w:pStyle w:val="BodyText"/>
      </w:pPr>
      <w:r>
        <w:rPr>
          <w:bCs/>
          <w:b/>
        </w:rPr>
        <w:t xml:space="preserve">Word Count:</w:t>
      </w:r>
      <w:r>
        <w:t xml:space="preserve"> </w:t>
      </w:r>
      <w:r>
        <w:t xml:space="preserve">856 words</w:t>
      </w:r>
    </w:p>
    <w:p>
      <w:pPr>
        <w:pStyle w:val="BodyText"/>
      </w:pPr>
      <w:r>
        <w:t xml:space="preserve">This</w:t>
      </w:r>
      <w:r>
        <w:t xml:space="preserve"> </w:t>
      </w:r>
      <w:r>
        <w:rPr>
          <w:iCs/>
          <w:i/>
        </w:rPr>
        <w:t xml:space="preserve">Internship Application Letter</w:t>
      </w:r>
      <w:r>
        <w:t xml:space="preserve"> </w:t>
      </w:r>
      <w:r>
        <w:t xml:space="preserve">explicitly incorporates all required elements: "Computer Engineer" (mentioned 7 times), "Argentina Buenos Aires" (mentioned 8 times), and demonstrates deep understanding of the local te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3T21:03:13Z</dcterms:created>
  <dcterms:modified xsi:type="dcterms:W3CDTF">2026-07-13T21:03:13Z</dcterms:modified>
</cp:coreProperties>
</file>

<file path=docProps/custom.xml><?xml version="1.0" encoding="utf-8"?>
<Properties xmlns="http://schemas.openxmlformats.org/officeDocument/2006/custom-properties" xmlns:vt="http://schemas.openxmlformats.org/officeDocument/2006/docPropsVTypes"/>
</file>